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Baker Intern at Panadería La Casona, Córdoba, Argentin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Recruitment Manager</w:t>
      </w:r>
      <w:r>
        <w:br/>
      </w:r>
      <w:r>
        <w:t xml:space="preserve">Panadería La Casona</w:t>
      </w:r>
      <w:r>
        <w:br/>
      </w:r>
      <w:r>
        <w:t xml:space="preserve">Calle de los Sastres 450</w:t>
      </w:r>
      <w:r>
        <w:br/>
      </w:r>
      <w:r>
        <w:t xml:space="preserve">Córdoba, Argentina</w:t>
      </w:r>
    </w:p>
    <w:bookmarkStart w:id="21" w:name="X3ad28334766d81aef134516f45afe10d3b2d1bc"/>
    <w:p>
      <w:pPr>
        <w:pStyle w:val="Heading2"/>
      </w:pPr>
      <w:r>
        <w:t xml:space="preserve">Subject: Enthusiastic Application for Baker Internship Position</w:t>
      </w:r>
    </w:p>
    <w:p>
      <w:pPr>
        <w:pStyle w:val="FirstParagraph"/>
      </w:pPr>
      <w:r>
        <w:t xml:space="preserve">Dear Hiring Manager,</w:t>
      </w:r>
    </w:p>
    <w:p>
      <w:pPr>
        <w:pStyle w:val="BodyText"/>
      </w:pPr>
      <w:r>
        <w:t xml:space="preserve">It is with profound enthusiasm that I submit my application for the Baker Intern position at Panadería La Casona in Córdoba, Argentina. As a dedicated culinary student deeply passionate about artisanal bread-making and Argentine baking traditions, I have long admired your establishment's reputation for preserving centuries-old techniques while innovating within the vibrant food culture of Argentina Córdoba. This</w:t>
      </w:r>
      <w:r>
        <w:t xml:space="preserve"> </w:t>
      </w:r>
      <w:r>
        <w:rPr>
          <w:bCs/>
          <w:b/>
        </w:rPr>
        <w:t xml:space="preserve">Internship Application Letter</w:t>
      </w:r>
      <w:r>
        <w:t xml:space="preserve"> </w:t>
      </w:r>
      <w:r>
        <w:t xml:space="preserve">serves as my formal expression of eagerness to contribute to your team and learn from Córdoba's most respected bakeshop.</w:t>
      </w:r>
    </w:p>
    <w:p>
      <w:pPr>
        <w:pStyle w:val="BodyText"/>
      </w:pPr>
      <w:r>
        <w:t xml:space="preserve">My fascination with baking began in my grandmother's kitchen in the historic neighborhood of Villa María, just outside Córdoba. Witnessing her transform simple ingredients into golden crusts and aromatic loaves during Sunday mornings instilled in me a reverence for bread as cultural heritage. This personal connection deepened during my studies at the Universidad Nacional de Córdoba's School of Culinary Arts, where I specialized in Latin American pastry techniques. I've since honed my skills through rigorous coursework including "Traditional Argentine Bread Culture," "Fermentation Science," and "Sourdough Mastery" – all while immersing myself in Córdoba's unique baking landscape.</w:t>
      </w:r>
    </w:p>
    <w:p>
      <w:pPr>
        <w:pStyle w:val="BodyText"/>
      </w:pPr>
      <w:r>
        <w:t xml:space="preserve">What particularly draws me to Panadería La Casona is your commitment to sourcing organic grains from the fertile fields of Córdoba's countryside and reviving indigenous bread varieties like "Fugazza Cordobesa" and "Pan de Miga." Your recent collaboration with local farmers' markets in Barrio Jardín exemplifies the sustainable community approach I aspire to contribute to. In Argentina Córdoba, baking isn't merely a profession – it's a living tradition woven into our social fabric, from the morning ritual of buying bread at neighborhood panaderías to the communal "tortas" shared during *asados*. As an intern, I'm eager to become part of this legacy.</w:t>
      </w:r>
    </w:p>
    <w:p>
      <w:pPr>
        <w:pStyle w:val="BodyText"/>
      </w:pPr>
      <w:r>
        <w:t xml:space="preserve">My practical experience aligns precisely with your requirements. During my semester abroad in Buenos Aires, I completed a six-week apprenticeship at La Cueva del Pan, where I mastered the intricacies of wood-fired oven management and learned to perfect *pan de centeno* using regional rye varieties. More recently, I volunteered at "Café El Corral" in Córdoba's San Martín district, assisting with daily production of 200+ loaves while developing proficiency in gluten development and fermentation timing. I've also led workshops for the Cordobese Youth Baking Collective on basic sourdough techniques – experiences that taught me to communicate effectively with diverse teams and adapt recipes for seasonal ingredients.</w:t>
      </w:r>
    </w:p>
    <w:p>
      <w:pPr>
        <w:pStyle w:val="BodyText"/>
      </w:pPr>
      <w:r>
        <w:t xml:space="preserve">I understand that a Baker internship in Argentina Córdoba demands more than technical skill. It requires understanding the rhythm of our local markets, respecting the sacred morning *panadería* shift (6 AM–2 PM), and appreciating how bread connects families across generations. My fluency in Spanish (native) and English allows me to navigate both kitchen operations and cultural exchanges seamlessly. I've studied Córdoba's baking history extensively – from the influence of 19th-century European immigrants to contemporary *panaderías* like yours that balance tradition with innovation, such as your award-winning "Córdoba Blend" multigrain loaves incorporating native quinoa and maize.</w:t>
      </w:r>
    </w:p>
    <w:p>
      <w:pPr>
        <w:pStyle w:val="BodyText"/>
      </w:pPr>
      <w:r>
        <w:t xml:space="preserve">What I offer extends beyond kneading proficiency. I bring relentless attention to detail – evidenced when I perfected the *cachapa* filling consistency for a local food festival, earning recognition for "texture perfection." My proactive nature led me to develop an inventory system that reduced waste by 18% at my last internship, and I'm eager to apply such improvements at La Casona. Most importantly, I embody the humble work ethic central to Argentine bakeries: arriving early, staying late when needed, and understanding that every crust tells a story of patience and care.</w:t>
      </w:r>
    </w:p>
    <w:p>
      <w:pPr>
        <w:pStyle w:val="BodyText"/>
      </w:pPr>
      <w:r>
        <w:t xml:space="preserve">Argentina Córdoba's culinary identity is defined by its warmth and community spirit – values I've embraced through my involvement in the city's annual *Feria del Pan* festival. This is why I'm particularly drawn to your bakery's "Bread for All" initiative, where surplus bread nourishes local shelters. An internship here would be a transformative step toward becoming a baker who respects both craft and community – qualities I believe define your establishment.</w:t>
      </w:r>
    </w:p>
    <w:p>
      <w:pPr>
        <w:pStyle w:val="BodyText"/>
      </w:pPr>
      <w:r>
        <w:t xml:space="preserve">I've attached my resume detailing my academic projects, including the "Córdoba Heritage Loaves" research paper analyzing regional grain varieties. I would be honored to discuss how my background in Argentine baking traditions and dedication to artisanal methods align with Panadería La Casona's mission during an interview at your convenience. The opportunity to learn from master bakers while contributing to Córdoba's food heritage is a dream I've nurtured since childhood, and I'm confident this</w:t>
      </w:r>
      <w:r>
        <w:t xml:space="preserve"> </w:t>
      </w:r>
      <w:r>
        <w:rPr>
          <w:bCs/>
          <w:b/>
        </w:rPr>
        <w:t xml:space="preserve">Internship Application Letter</w:t>
      </w:r>
      <w:r>
        <w:t xml:space="preserve"> </w:t>
      </w:r>
      <w:r>
        <w:t xml:space="preserve">reflects the passion that makes me an ideal candidate.</w:t>
      </w:r>
    </w:p>
    <w:p>
      <w:pPr>
        <w:pStyle w:val="BodyText"/>
      </w:pPr>
      <w:r>
        <w:t xml:space="preserve">Thank you for considering my application. My resume provides further detail about my qualifications, but it's the tangible connection to Córdoba's baking soul – forged in grandmothers' kitchens and cultivated through formal study – that drives me toward this opportunity. I look forward to the possibility of contributing to your team and growing as a Baker within Argentina Córdoba's rich culinary landscape.</w:t>
      </w:r>
    </w:p>
    <w:p>
      <w:pPr>
        <w:pStyle w:val="BodyText"/>
      </w:pPr>
      <w:r>
        <w:t xml:space="preserve">Sincerely,</w:t>
      </w:r>
    </w:p>
    <w:p>
      <w:pPr>
        <w:pStyle w:val="BodyText"/>
      </w:pPr>
      <w:r>
        <w:rPr>
          <w:bCs/>
          <w:b/>
        </w:rPr>
        <w:t xml:space="preserve">Maria Fernández</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19T14:29:48Z</dcterms:created>
  <dcterms:modified xsi:type="dcterms:W3CDTF">2026-07-19T14:29:48Z</dcterms:modified>
</cp:coreProperties>
</file>

<file path=docProps/custom.xml><?xml version="1.0" encoding="utf-8"?>
<Properties xmlns="http://schemas.openxmlformats.org/officeDocument/2006/custom-properties" xmlns:vt="http://schemas.openxmlformats.org/officeDocument/2006/docPropsVTypes"/>
</file>